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E6C1E" w:rsidRPr="00AE6C1E" w:rsidRDefault="00AE6C1E" w:rsidP="00AE6C1E">
      <w:pPr>
        <w:rPr>
          <w:b/>
          <w:bCs/>
          <w:sz w:val="28"/>
          <w:szCs w:val="24"/>
        </w:rPr>
      </w:pPr>
      <w:r w:rsidRPr="00AE6C1E">
        <w:rPr>
          <w:b/>
          <w:bCs/>
          <w:sz w:val="28"/>
          <w:szCs w:val="24"/>
        </w:rPr>
        <w:t>How to run this API inside a python script?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opy the Curl request in Swagger UI (http://127.0.0.1:8000/docs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 xml:space="preserve">Go to Postman 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Import -&gt; Raw Text -&gt; Paste the Curl request -&gt; Continue -&gt; Import (This will generate an API call for us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lick on 'Code' button in top right corner</w:t>
      </w:r>
    </w:p>
    <w:p w:rsidR="00E43A67" w:rsidRDefault="00AE6C1E" w:rsidP="00AE6C1E">
      <w:pPr>
        <w:pStyle w:val="ListParagraph"/>
        <w:numPr>
          <w:ilvl w:val="0"/>
          <w:numId w:val="3"/>
        </w:numPr>
      </w:pPr>
      <w:r>
        <w:t xml:space="preserve">Select Python </w:t>
      </w:r>
      <w:r>
        <w:t>–</w:t>
      </w:r>
      <w:r>
        <w:t xml:space="preserve"> Requests</w:t>
      </w:r>
      <w:r>
        <w:t xml:space="preserve"> in drop-down menu</w:t>
      </w:r>
      <w:r>
        <w:t xml:space="preserve"> (This is going to give me the requests component. So rather than doing it using Postman or Swagger UI, I can directly use </w:t>
      </w:r>
      <w:r>
        <w:t xml:space="preserve">it in </w:t>
      </w:r>
      <w:r>
        <w:t>python</w:t>
      </w:r>
      <w:r>
        <w:t>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opy the python request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Open a new python file and paste the request in it</w:t>
      </w:r>
    </w:p>
    <w:p w:rsidR="00AE6C1E" w:rsidRDefault="00AE6C1E" w:rsidP="00AE6C1E"/>
    <w:p w:rsidR="00AE6C1E" w:rsidRDefault="00AE6C1E" w:rsidP="00AE6C1E">
      <w:r w:rsidRPr="00AE6C1E">
        <w:rPr>
          <w:b/>
          <w:bCs/>
        </w:rPr>
        <w:t>Note</w:t>
      </w:r>
      <w:r>
        <w:t xml:space="preserve">: We can deploy the app on Heroku and </w:t>
      </w:r>
      <w:r w:rsidR="001E607E">
        <w:t xml:space="preserve">then </w:t>
      </w:r>
      <w:r>
        <w:t>use the new endpoint url in the request created above.</w:t>
      </w:r>
    </w:p>
    <w:p w:rsidR="00AE6C1E" w:rsidRDefault="00AE6C1E" w:rsidP="00AE6C1E"/>
    <w:p w:rsidR="00AE6C1E" w:rsidRDefault="00AE6C1E" w:rsidP="00AE6C1E">
      <w:pPr>
        <w:rPr>
          <w:b/>
          <w:bCs/>
          <w:sz w:val="28"/>
          <w:szCs w:val="24"/>
        </w:rPr>
      </w:pPr>
      <w:r w:rsidRPr="00AE6C1E">
        <w:rPr>
          <w:b/>
          <w:bCs/>
          <w:sz w:val="28"/>
          <w:szCs w:val="24"/>
        </w:rPr>
        <w:t>References</w:t>
      </w:r>
    </w:p>
    <w:p w:rsidR="00AE6C1E" w:rsidRDefault="00AE6C1E" w:rsidP="00AE6C1E">
      <w:hyperlink r:id="rId5" w:history="1">
        <w:r w:rsidRPr="00D4776A">
          <w:rPr>
            <w:rStyle w:val="Hyperlink"/>
          </w:rPr>
          <w:t>https://www.youtube.com/watch?v=aMldpZF6GBU</w:t>
        </w:r>
      </w:hyperlink>
    </w:p>
    <w:p w:rsidR="00AE6C1E" w:rsidRPr="00AE6C1E" w:rsidRDefault="00AE6C1E" w:rsidP="00AE6C1E"/>
    <w:sectPr w:rsidR="00AE6C1E" w:rsidRPr="00AE6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C3"/>
    <w:multiLevelType w:val="hybridMultilevel"/>
    <w:tmpl w:val="047085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535938"/>
    <w:multiLevelType w:val="hybridMultilevel"/>
    <w:tmpl w:val="352AD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6B7BB9"/>
    <w:multiLevelType w:val="hybridMultilevel"/>
    <w:tmpl w:val="73D2E2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4927650">
    <w:abstractNumId w:val="2"/>
  </w:num>
  <w:num w:numId="2" w16cid:durableId="1117211666">
    <w:abstractNumId w:val="1"/>
  </w:num>
  <w:num w:numId="3" w16cid:durableId="1572615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Q3s7AwNzYxNDVV0lEKTi0uzszPAykwrAUAA+EbXywAAAA="/>
  </w:docVars>
  <w:rsids>
    <w:rsidRoot w:val="00AE6C1E"/>
    <w:rsid w:val="001E607E"/>
    <w:rsid w:val="00AE6C1E"/>
    <w:rsid w:val="00E4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37DA5"/>
  <w15:chartTrackingRefBased/>
  <w15:docId w15:val="{BA8F658B-5478-457B-AD67-7F2ACB7BB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6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C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6C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aMldpZF6GB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1</Words>
  <Characters>637</Characters>
  <Application>Microsoft Office Word</Application>
  <DocSecurity>0</DocSecurity>
  <Lines>5</Lines>
  <Paragraphs>1</Paragraphs>
  <ScaleCrop>false</ScaleCrop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3</cp:revision>
  <dcterms:created xsi:type="dcterms:W3CDTF">2022-11-30T02:42:00Z</dcterms:created>
  <dcterms:modified xsi:type="dcterms:W3CDTF">2022-11-30T02:52:00Z</dcterms:modified>
</cp:coreProperties>
</file>